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354845" w14:textId="77777777" w:rsidR="0021413F" w:rsidRDefault="00176098">
      <w:pPr>
        <w:jc w:val="center"/>
        <w:rPr>
          <w:b/>
        </w:rPr>
      </w:pPr>
      <w:r>
        <w:rPr>
          <w:b/>
          <w:noProof/>
          <w:lang w:val="en-IN"/>
        </w:rPr>
        <w:drawing>
          <wp:inline distT="0" distB="0" distL="114300" distR="114300" wp14:anchorId="61778661" wp14:editId="416B30FF">
            <wp:extent cx="4924425" cy="1019175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E224DAB" w14:textId="77777777" w:rsidR="0021413F" w:rsidRDefault="00176098">
      <w:pPr>
        <w:jc w:val="center"/>
        <w:rPr>
          <w:b/>
        </w:rPr>
      </w:pPr>
      <w:r>
        <w:rPr>
          <w:b/>
        </w:rPr>
        <w:t>SECOND SEMESTER 2020-2021</w:t>
      </w:r>
    </w:p>
    <w:p w14:paraId="250A615B" w14:textId="77777777" w:rsidR="0021413F" w:rsidRDefault="00176098">
      <w:pPr>
        <w:pStyle w:val="Heading1"/>
        <w:jc w:val="center"/>
      </w:pPr>
      <w:r>
        <w:t>Course Handout Part II</w:t>
      </w:r>
    </w:p>
    <w:p w14:paraId="1A45976F" w14:textId="17D6F2E0" w:rsidR="0021413F" w:rsidRDefault="000F4CB1">
      <w:pPr>
        <w:jc w:val="right"/>
      </w:pPr>
      <w:bookmarkStart w:id="0" w:name="_gjdgxs" w:colFirst="0" w:colLast="0"/>
      <w:bookmarkEnd w:id="0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Date: 16</w:t>
      </w:r>
      <w:r w:rsidR="00176098">
        <w:t xml:space="preserve">-01-2021 </w:t>
      </w:r>
    </w:p>
    <w:p w14:paraId="7ACF39B7" w14:textId="77777777" w:rsidR="0021413F" w:rsidRDefault="00176098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</w:rPr>
        <w:t xml:space="preserve">In addition to </w:t>
      </w:r>
      <w:proofErr w:type="gramStart"/>
      <w:r>
        <w:rPr>
          <w:color w:val="000000"/>
        </w:rPr>
        <w:t>part</w:t>
      </w:r>
      <w:proofErr w:type="gramEnd"/>
      <w:r>
        <w:rPr>
          <w:color w:val="000000"/>
        </w:rPr>
        <w:t>-I (General Handout for all courses appended to the time table) this portion gives further specific details regarding the course.</w:t>
      </w:r>
    </w:p>
    <w:p w14:paraId="7AE60AC0" w14:textId="77777777" w:rsidR="0021413F" w:rsidRDefault="0021413F"/>
    <w:p w14:paraId="66376FE5" w14:textId="77777777" w:rsidR="0021413F" w:rsidRDefault="00176098">
      <w:pPr>
        <w:rPr>
          <w:i/>
        </w:rPr>
      </w:pPr>
      <w:r>
        <w:rPr>
          <w:i/>
        </w:rPr>
        <w:t>Course No.</w:t>
      </w:r>
      <w:r>
        <w:tab/>
      </w:r>
      <w:r>
        <w:tab/>
      </w:r>
      <w:r>
        <w:tab/>
        <w:t xml:space="preserve">: </w:t>
      </w:r>
      <w:r>
        <w:rPr>
          <w:sz w:val="22"/>
          <w:szCs w:val="22"/>
        </w:rPr>
        <w:t xml:space="preserve">GS F232       </w:t>
      </w:r>
    </w:p>
    <w:p w14:paraId="77CC7FAD" w14:textId="77777777" w:rsidR="0021413F" w:rsidRDefault="00176098">
      <w:pPr>
        <w:pStyle w:val="Heading2"/>
        <w:rPr>
          <w:i w:val="0"/>
        </w:rPr>
      </w:pPr>
      <w:r>
        <w:t>Course Title</w:t>
      </w:r>
      <w:r>
        <w:rPr>
          <w:i w:val="0"/>
        </w:rPr>
        <w:tab/>
      </w:r>
      <w:r>
        <w:rPr>
          <w:i w:val="0"/>
        </w:rPr>
        <w:tab/>
      </w:r>
      <w:r>
        <w:rPr>
          <w:i w:val="0"/>
        </w:rPr>
        <w:tab/>
        <w:t>: Introductory Psychology</w:t>
      </w:r>
    </w:p>
    <w:p w14:paraId="7B4B07BB" w14:textId="77777777" w:rsidR="0021413F" w:rsidRDefault="00176098">
      <w:pPr>
        <w:pStyle w:val="Heading2"/>
        <w:rPr>
          <w:i w:val="0"/>
        </w:rPr>
      </w:pPr>
      <w:r>
        <w:t>Instructor-in-Charge</w:t>
      </w:r>
      <w:r>
        <w:rPr>
          <w:i w:val="0"/>
        </w:rPr>
        <w:tab/>
      </w:r>
      <w:r>
        <w:rPr>
          <w:i w:val="0"/>
        </w:rPr>
        <w:tab/>
        <w:t xml:space="preserve">: Santosh </w:t>
      </w:r>
      <w:proofErr w:type="spellStart"/>
      <w:r>
        <w:rPr>
          <w:i w:val="0"/>
        </w:rPr>
        <w:t>Mahapatra</w:t>
      </w:r>
      <w:proofErr w:type="spellEnd"/>
    </w:p>
    <w:p w14:paraId="087482C1" w14:textId="77777777" w:rsidR="0021413F" w:rsidRDefault="0021413F"/>
    <w:p w14:paraId="78C8D64A" w14:textId="77777777" w:rsidR="0021413F" w:rsidRDefault="00176098">
      <w:pPr>
        <w:rPr>
          <w:sz w:val="22"/>
          <w:szCs w:val="22"/>
        </w:rPr>
      </w:pPr>
      <w:r>
        <w:rPr>
          <w:b/>
        </w:rPr>
        <w:t xml:space="preserve">Scope and Objectives of the Course: </w:t>
      </w:r>
      <w:r>
        <w:rPr>
          <w:sz w:val="22"/>
          <w:szCs w:val="22"/>
        </w:rPr>
        <w:t xml:space="preserve">The course aims to introduce students to the field of Psychology. They will get exposure to a variety of theoretical perspectives, some of the most important psychologists and their research findings which have contributed to the making of modern psychology. This course also looks into a few major psychological tools that have been used extensively for measuring human </w:t>
      </w:r>
      <w:proofErr w:type="spellStart"/>
      <w:r>
        <w:rPr>
          <w:sz w:val="22"/>
          <w:szCs w:val="22"/>
        </w:rPr>
        <w:t>behaviour</w:t>
      </w:r>
      <w:proofErr w:type="spellEnd"/>
      <w:r>
        <w:rPr>
          <w:sz w:val="22"/>
          <w:szCs w:val="22"/>
        </w:rPr>
        <w:t xml:space="preserve">, personality, intelligence, etc. </w:t>
      </w:r>
    </w:p>
    <w:p w14:paraId="4BD1CD38" w14:textId="77777777" w:rsidR="0021413F" w:rsidRDefault="0021413F">
      <w:pPr>
        <w:rPr>
          <w:sz w:val="22"/>
          <w:szCs w:val="22"/>
        </w:rPr>
      </w:pPr>
    </w:p>
    <w:p w14:paraId="4ABAAC65" w14:textId="77777777" w:rsidR="0021413F" w:rsidRDefault="00176098">
      <w:pPr>
        <w:rPr>
          <w:sz w:val="22"/>
          <w:szCs w:val="22"/>
        </w:rPr>
      </w:pPr>
      <w:r>
        <w:rPr>
          <w:sz w:val="22"/>
          <w:szCs w:val="22"/>
        </w:rPr>
        <w:t>The main objectives of the course are to:</w:t>
      </w:r>
    </w:p>
    <w:p w14:paraId="76746A5E" w14:textId="77777777" w:rsidR="0021413F" w:rsidRDefault="001760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ntroduce students to the field of psychology;</w:t>
      </w:r>
    </w:p>
    <w:p w14:paraId="6B218385" w14:textId="77777777" w:rsidR="0021413F" w:rsidRDefault="001760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expose them to a broad range of theories in the field;</w:t>
      </w:r>
    </w:p>
    <w:p w14:paraId="7FBF6A64" w14:textId="77777777" w:rsidR="0021413F" w:rsidRDefault="001760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help them understand the applications of psychological tools;</w:t>
      </w:r>
    </w:p>
    <w:p w14:paraId="6D617FE0" w14:textId="77777777" w:rsidR="0021413F" w:rsidRDefault="001760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enable students to evaluate the contributions of various theories of psychology to the understanding of human psyche;</w:t>
      </w:r>
    </w:p>
    <w:p w14:paraId="5073B6D3" w14:textId="77777777" w:rsidR="0021413F" w:rsidRDefault="001760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elp students explore the validity of psychometric tests meant for measuring intelligence, personality, </w:t>
      </w:r>
      <w:proofErr w:type="spellStart"/>
      <w:r>
        <w:rPr>
          <w:color w:val="000000"/>
          <w:sz w:val="22"/>
          <w:szCs w:val="22"/>
        </w:rPr>
        <w:t>behaviour</w:t>
      </w:r>
      <w:proofErr w:type="spellEnd"/>
      <w:r>
        <w:rPr>
          <w:color w:val="000000"/>
          <w:sz w:val="22"/>
          <w:szCs w:val="22"/>
        </w:rPr>
        <w:t>, etc.</w:t>
      </w:r>
    </w:p>
    <w:p w14:paraId="02399FA3" w14:textId="77777777" w:rsidR="0021413F" w:rsidRDefault="0021413F">
      <w:pPr>
        <w:rPr>
          <w:b/>
        </w:rPr>
      </w:pPr>
    </w:p>
    <w:p w14:paraId="77ADE1AA" w14:textId="77777777" w:rsidR="0021413F" w:rsidRDefault="00176098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b/>
          <w:color w:val="000000"/>
        </w:rPr>
        <w:t>Textbooks:</w:t>
      </w:r>
    </w:p>
    <w:p w14:paraId="64B73277" w14:textId="77777777" w:rsidR="0021413F" w:rsidRDefault="00176098">
      <w:pPr>
        <w:numPr>
          <w:ilvl w:val="0"/>
          <w:numId w:val="2"/>
        </w:numPr>
        <w:jc w:val="both"/>
      </w:pPr>
      <w:r>
        <w:t>T1. Robert A. Baron, “Psychology”, Revised 5th Edition, Pearson, 2009</w:t>
      </w:r>
    </w:p>
    <w:p w14:paraId="6317EBCD" w14:textId="77777777" w:rsidR="0021413F" w:rsidRDefault="0021413F">
      <w:pPr>
        <w:ind w:left="720"/>
        <w:jc w:val="both"/>
      </w:pPr>
    </w:p>
    <w:p w14:paraId="27BDF8E2" w14:textId="77777777" w:rsidR="0021413F" w:rsidRDefault="00176098">
      <w:pPr>
        <w:jc w:val="both"/>
        <w:rPr>
          <w:b/>
        </w:rPr>
      </w:pPr>
      <w:r>
        <w:rPr>
          <w:b/>
        </w:rPr>
        <w:t xml:space="preserve">Reference Books: </w:t>
      </w:r>
    </w:p>
    <w:p w14:paraId="3E01AEAC" w14:textId="77777777" w:rsidR="0021413F" w:rsidRDefault="00176098">
      <w:pPr>
        <w:ind w:firstLine="360"/>
        <w:jc w:val="both"/>
      </w:pPr>
      <w:r>
        <w:t xml:space="preserve">1. </w:t>
      </w:r>
      <w:proofErr w:type="spellStart"/>
      <w:r>
        <w:t>Ceccarelli</w:t>
      </w:r>
      <w:proofErr w:type="spellEnd"/>
      <w:r>
        <w:t xml:space="preserve"> &amp; Meyer, Psychology, South Asian Edition, Pearson Longman, 2006</w:t>
      </w:r>
    </w:p>
    <w:p w14:paraId="6196DBA4" w14:textId="77777777" w:rsidR="0021413F" w:rsidRDefault="00176098">
      <w:pPr>
        <w:ind w:firstLine="360"/>
        <w:jc w:val="both"/>
      </w:pPr>
      <w:r>
        <w:t xml:space="preserve">2. James W. </w:t>
      </w:r>
      <w:proofErr w:type="spellStart"/>
      <w:r>
        <w:t>Kalat</w:t>
      </w:r>
      <w:proofErr w:type="spellEnd"/>
      <w:r>
        <w:t>, Introduction to Psychology, Cengage Learning, 2016</w:t>
      </w:r>
    </w:p>
    <w:p w14:paraId="737516A4" w14:textId="77777777" w:rsidR="0021413F" w:rsidRDefault="0021413F">
      <w:pPr>
        <w:jc w:val="both"/>
        <w:rPr>
          <w:b/>
        </w:rPr>
      </w:pPr>
    </w:p>
    <w:p w14:paraId="6DF27947" w14:textId="77777777" w:rsidR="0021413F" w:rsidRDefault="00176098">
      <w:pPr>
        <w:jc w:val="both"/>
        <w:rPr>
          <w:b/>
        </w:rPr>
      </w:pPr>
      <w:r>
        <w:rPr>
          <w:b/>
        </w:rPr>
        <w:t>Course Plan:</w:t>
      </w:r>
    </w:p>
    <w:tbl>
      <w:tblPr>
        <w:tblStyle w:val="a"/>
        <w:tblW w:w="9279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5"/>
        <w:gridCol w:w="2340"/>
        <w:gridCol w:w="4324"/>
        <w:gridCol w:w="1530"/>
      </w:tblGrid>
      <w:tr w:rsidR="0021413F" w14:paraId="3098A4F5" w14:textId="77777777">
        <w:trPr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0A23819F" w14:textId="77777777" w:rsidR="0021413F" w:rsidRDefault="00176098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ecture No.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0F3068BD" w14:textId="77777777" w:rsidR="0021413F" w:rsidRDefault="00176098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earning objective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4F2EC212" w14:textId="77777777" w:rsidR="0021413F" w:rsidRDefault="00176098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opics to be covered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4FD81B35" w14:textId="77777777" w:rsidR="0021413F" w:rsidRDefault="00176098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hapter in the Text Book</w:t>
            </w:r>
          </w:p>
        </w:tc>
      </w:tr>
      <w:tr w:rsidR="0021413F" w14:paraId="64DDFF1B" w14:textId="77777777">
        <w:trPr>
          <w:trHeight w:val="560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FD29A3" w14:textId="77777777" w:rsidR="0021413F" w:rsidRDefault="001760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6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D333BDE" w14:textId="77777777" w:rsidR="0021413F" w:rsidRDefault="001760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fine Psychology, describe its evolution, gain an understanding of the interplay between the environment and the individual in the latter’s mental growth</w:t>
            </w:r>
          </w:p>
          <w:p w14:paraId="018C6BA0" w14:textId="77777777" w:rsidR="0021413F" w:rsidRDefault="0021413F">
            <w:pPr>
              <w:rPr>
                <w:sz w:val="22"/>
                <w:szCs w:val="22"/>
              </w:rPr>
            </w:pP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09808B" w14:textId="77777777" w:rsidR="0021413F" w:rsidRDefault="00176098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The development of Psychology as a science: individual and the environment - sensation</w:t>
            </w:r>
          </w:p>
          <w:p w14:paraId="1E94F671" w14:textId="77777777" w:rsidR="0021413F" w:rsidRDefault="0021413F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BF16E4" w14:textId="77777777" w:rsidR="0021413F" w:rsidRDefault="001760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. 1</w:t>
            </w:r>
          </w:p>
        </w:tc>
      </w:tr>
      <w:tr w:rsidR="0021413F" w14:paraId="13F67229" w14:textId="77777777">
        <w:trPr>
          <w:trHeight w:val="560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90A1E6" w14:textId="77777777" w:rsidR="0021413F" w:rsidRDefault="001760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7-10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E9FCE65" w14:textId="77777777" w:rsidR="0021413F" w:rsidRDefault="001760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escribe the biological bases of human </w:t>
            </w:r>
            <w:proofErr w:type="spellStart"/>
            <w:r>
              <w:rPr>
                <w:sz w:val="22"/>
                <w:szCs w:val="22"/>
              </w:rPr>
              <w:t>behaviour</w:t>
            </w:r>
            <w:proofErr w:type="spellEnd"/>
            <w:r>
              <w:rPr>
                <w:sz w:val="22"/>
                <w:szCs w:val="22"/>
              </w:rPr>
              <w:t xml:space="preserve"> and critique the arguments related to the nature-nurture debate</w:t>
            </w:r>
          </w:p>
          <w:p w14:paraId="63BDCA5D" w14:textId="77777777" w:rsidR="0021413F" w:rsidRDefault="0021413F">
            <w:pPr>
              <w:rPr>
                <w:sz w:val="22"/>
                <w:szCs w:val="22"/>
              </w:rPr>
            </w:pP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092B2E" w14:textId="77777777" w:rsidR="0021413F" w:rsidRDefault="00176098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ture: human nature, the nature-nurture debate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CA2B93" w14:textId="77777777" w:rsidR="0021413F" w:rsidRDefault="001760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. 2</w:t>
            </w:r>
          </w:p>
        </w:tc>
      </w:tr>
      <w:tr w:rsidR="0021413F" w14:paraId="36083030" w14:textId="77777777">
        <w:trPr>
          <w:trHeight w:val="560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864B82" w14:textId="77777777" w:rsidR="0021413F" w:rsidRDefault="001760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-14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0BB867" w14:textId="77777777" w:rsidR="0021413F" w:rsidRDefault="001760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xplain various types and determinants of perception</w:t>
            </w:r>
          </w:p>
          <w:p w14:paraId="3BAE4320" w14:textId="77777777" w:rsidR="0021413F" w:rsidRDefault="0021413F">
            <w:pPr>
              <w:rPr>
                <w:sz w:val="22"/>
                <w:szCs w:val="22"/>
              </w:rPr>
            </w:pP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51F845" w14:textId="77777777" w:rsidR="0021413F" w:rsidRDefault="00176098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inds and determinants of perception</w:t>
            </w:r>
          </w:p>
          <w:p w14:paraId="0EAE3A26" w14:textId="77777777" w:rsidR="0021413F" w:rsidRDefault="0021413F">
            <w:pPr>
              <w:jc w:val="both"/>
              <w:rPr>
                <w:sz w:val="22"/>
                <w:szCs w:val="22"/>
              </w:rPr>
            </w:pPr>
          </w:p>
          <w:p w14:paraId="4CF9776E" w14:textId="77777777" w:rsidR="0021413F" w:rsidRDefault="0021413F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9679692" w14:textId="77777777" w:rsidR="0021413F" w:rsidRDefault="001760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. 3</w:t>
            </w:r>
          </w:p>
        </w:tc>
      </w:tr>
      <w:tr w:rsidR="0021413F" w14:paraId="569BF20C" w14:textId="77777777">
        <w:trPr>
          <w:trHeight w:val="560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32D7069" w14:textId="77777777" w:rsidR="0021413F" w:rsidRDefault="001760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-16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3E5738" w14:textId="77777777" w:rsidR="0021413F" w:rsidRDefault="001760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cribe the response mechanism and various types of response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A4C88D" w14:textId="77777777" w:rsidR="0021413F" w:rsidRDefault="00176098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ponse mechanism and kinds of response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AE8E75" w14:textId="77777777" w:rsidR="0021413F" w:rsidRDefault="001760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. 2</w:t>
            </w:r>
          </w:p>
        </w:tc>
      </w:tr>
      <w:tr w:rsidR="0021413F" w14:paraId="1DBEBBDE" w14:textId="77777777">
        <w:trPr>
          <w:trHeight w:val="560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A1A481" w14:textId="5C851A68" w:rsidR="0021413F" w:rsidRDefault="001760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-2</w:t>
            </w:r>
            <w:r w:rsidR="00876B08">
              <w:rPr>
                <w:sz w:val="22"/>
                <w:szCs w:val="22"/>
              </w:rPr>
              <w:t>2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30C327" w14:textId="77777777" w:rsidR="0021413F" w:rsidRDefault="001760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xplain motivation and assess its impact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BB844A" w14:textId="77777777" w:rsidR="0021413F" w:rsidRDefault="00176098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tivation: Theories of motivation; motives &amp; motivation- hunger, aggression, achievement; extrinsic and intrinsic motivation</w:t>
            </w:r>
          </w:p>
          <w:p w14:paraId="60CECB8B" w14:textId="77777777" w:rsidR="0021413F" w:rsidRDefault="0021413F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8638A54" w14:textId="77777777" w:rsidR="0021413F" w:rsidRDefault="001760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. 10</w:t>
            </w:r>
          </w:p>
        </w:tc>
      </w:tr>
      <w:tr w:rsidR="0021413F" w14:paraId="0934C5A7" w14:textId="77777777">
        <w:trPr>
          <w:trHeight w:val="560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939F729" w14:textId="77777777" w:rsidR="0021413F" w:rsidRDefault="001760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3-26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CBAC9E" w14:textId="77777777" w:rsidR="0021413F" w:rsidRDefault="001760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cribe and apply theories of learning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3AA299A" w14:textId="77777777" w:rsidR="0021413F" w:rsidRDefault="00176098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odifications of </w:t>
            </w:r>
            <w:proofErr w:type="spellStart"/>
            <w:r>
              <w:rPr>
                <w:sz w:val="22"/>
                <w:szCs w:val="22"/>
              </w:rPr>
              <w:t>behaviour</w:t>
            </w:r>
            <w:proofErr w:type="spellEnd"/>
            <w:r>
              <w:rPr>
                <w:sz w:val="22"/>
                <w:szCs w:val="22"/>
              </w:rPr>
              <w:t xml:space="preserve"> through learning, memory and transfer of training</w:t>
            </w:r>
          </w:p>
          <w:p w14:paraId="720ACAB0" w14:textId="77777777" w:rsidR="0021413F" w:rsidRDefault="0021413F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0EC8A9" w14:textId="77777777" w:rsidR="0021413F" w:rsidRDefault="001760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. 5</w:t>
            </w:r>
          </w:p>
        </w:tc>
      </w:tr>
      <w:tr w:rsidR="0021413F" w14:paraId="2656AF53" w14:textId="77777777">
        <w:trPr>
          <w:trHeight w:val="560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8F4B5E" w14:textId="77777777" w:rsidR="0021413F" w:rsidRDefault="001760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7-31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4B3BBA" w14:textId="77777777" w:rsidR="0021413F" w:rsidRDefault="001760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xplain mechanisms of thinking and problem-solving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3F1B99" w14:textId="77777777" w:rsidR="0021413F" w:rsidRDefault="001760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ought processes, problem-solving and creative thinking</w:t>
            </w:r>
          </w:p>
          <w:p w14:paraId="69128BEE" w14:textId="77777777" w:rsidR="0021413F" w:rsidRDefault="001760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  <w:p w14:paraId="078F1104" w14:textId="77777777" w:rsidR="0021413F" w:rsidRDefault="0021413F">
            <w:pPr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68C7AFB" w14:textId="77777777" w:rsidR="0021413F" w:rsidRDefault="001760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. 7</w:t>
            </w:r>
          </w:p>
        </w:tc>
      </w:tr>
      <w:tr w:rsidR="0021413F" w14:paraId="3CF214DA" w14:textId="77777777">
        <w:trPr>
          <w:trHeight w:val="560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690C935" w14:textId="77777777" w:rsidR="0021413F" w:rsidRDefault="001760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2-33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83F016" w14:textId="77777777" w:rsidR="0021413F" w:rsidRDefault="001760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cribe various psychological test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9E632A" w14:textId="77777777" w:rsidR="0021413F" w:rsidRDefault="00176098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ture and characteristics of psychological tests</w:t>
            </w:r>
          </w:p>
          <w:p w14:paraId="2A4F4708" w14:textId="77777777" w:rsidR="0021413F" w:rsidRDefault="0021413F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E64D2A7" w14:textId="77777777" w:rsidR="0021413F" w:rsidRDefault="001760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. 11</w:t>
            </w:r>
          </w:p>
        </w:tc>
      </w:tr>
      <w:tr w:rsidR="0021413F" w14:paraId="6B39914A" w14:textId="77777777">
        <w:trPr>
          <w:trHeight w:val="560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16D446" w14:textId="77777777" w:rsidR="0021413F" w:rsidRDefault="001760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4-38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DA5C8B" w14:textId="77777777" w:rsidR="0021413F" w:rsidRDefault="001760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aise various intelligence and personality test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1D158B" w14:textId="77777777" w:rsidR="0021413F" w:rsidRDefault="00176098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ture and evaluation techniques of intelligence and personality.</w:t>
            </w:r>
          </w:p>
          <w:p w14:paraId="16D02F32" w14:textId="77777777" w:rsidR="0021413F" w:rsidRDefault="0021413F">
            <w:pPr>
              <w:jc w:val="both"/>
              <w:rPr>
                <w:sz w:val="22"/>
                <w:szCs w:val="22"/>
              </w:rPr>
            </w:pPr>
          </w:p>
          <w:p w14:paraId="4BAF3F65" w14:textId="77777777" w:rsidR="0021413F" w:rsidRDefault="0021413F">
            <w:pPr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D1FE24E" w14:textId="77777777" w:rsidR="0021413F" w:rsidRDefault="001760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. 11</w:t>
            </w:r>
          </w:p>
        </w:tc>
      </w:tr>
      <w:tr w:rsidR="0021413F" w14:paraId="3BCEC2A6" w14:textId="77777777">
        <w:trPr>
          <w:trHeight w:val="560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87C49D" w14:textId="77777777" w:rsidR="0021413F" w:rsidRDefault="001760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9-42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8E70E8" w14:textId="77777777" w:rsidR="0021413F" w:rsidRDefault="001760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fine mental disorders, describe abnormality and explain psychotherapy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48E6520" w14:textId="77777777" w:rsidR="0021413F" w:rsidRDefault="00176098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ntal disorder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5CA453C" w14:textId="77777777" w:rsidR="0021413F" w:rsidRDefault="001760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. 14 &amp; 15</w:t>
            </w:r>
          </w:p>
        </w:tc>
      </w:tr>
    </w:tbl>
    <w:p w14:paraId="060E2875" w14:textId="77777777" w:rsidR="0021413F" w:rsidRDefault="0021413F">
      <w:pPr>
        <w:jc w:val="both"/>
      </w:pPr>
    </w:p>
    <w:p w14:paraId="6832D549" w14:textId="77777777" w:rsidR="0021413F" w:rsidRDefault="00176098">
      <w:pPr>
        <w:jc w:val="both"/>
        <w:rPr>
          <w:b/>
        </w:rPr>
      </w:pPr>
      <w:r>
        <w:rPr>
          <w:b/>
        </w:rPr>
        <w:t>Evaluation Scheme:</w:t>
      </w:r>
    </w:p>
    <w:tbl>
      <w:tblPr>
        <w:tblStyle w:val="a0"/>
        <w:tblW w:w="995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60"/>
        <w:gridCol w:w="1505"/>
        <w:gridCol w:w="1350"/>
        <w:gridCol w:w="2430"/>
        <w:gridCol w:w="2310"/>
      </w:tblGrid>
      <w:tr w:rsidR="005E24E7" w14:paraId="61DFE3FA" w14:textId="26DF5D7E" w:rsidTr="005E24E7">
        <w:trPr>
          <w:trHeight w:val="251"/>
          <w:jc w:val="center"/>
        </w:trPr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012D47FC" w14:textId="77777777" w:rsidR="005E24E7" w:rsidRDefault="005E24E7">
            <w:pPr>
              <w:jc w:val="center"/>
              <w:rPr>
                <w:b/>
              </w:rPr>
            </w:pPr>
            <w:r>
              <w:rPr>
                <w:b/>
              </w:rPr>
              <w:t>Component</w:t>
            </w:r>
          </w:p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412F48B1" w14:textId="4959CA6D" w:rsidR="005E24E7" w:rsidRDefault="005E24E7" w:rsidP="005E24E7">
            <w:pPr>
              <w:jc w:val="center"/>
              <w:rPr>
                <w:b/>
              </w:rPr>
            </w:pPr>
            <w:r>
              <w:rPr>
                <w:b/>
              </w:rPr>
              <w:t xml:space="preserve">Duration 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4E048658" w14:textId="17DEDAB1" w:rsidR="005E24E7" w:rsidRDefault="005E24E7">
            <w:pPr>
              <w:jc w:val="center"/>
              <w:rPr>
                <w:b/>
              </w:rPr>
            </w:pPr>
            <w:r>
              <w:rPr>
                <w:b/>
              </w:rPr>
              <w:t>Weighting (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1EA2AD52" w14:textId="081C1D00" w:rsidR="005E24E7" w:rsidRDefault="005E24E7" w:rsidP="005E24E7">
            <w:pPr>
              <w:jc w:val="center"/>
              <w:rPr>
                <w:b/>
              </w:rPr>
            </w:pPr>
            <w:r>
              <w:rPr>
                <w:b/>
              </w:rPr>
              <w:t>Date &amp; Time</w:t>
            </w:r>
          </w:p>
        </w:tc>
        <w:tc>
          <w:tcPr>
            <w:tcW w:w="2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127626" w14:textId="72B9494C" w:rsidR="005E24E7" w:rsidRDefault="005E24E7">
            <w:pPr>
              <w:jc w:val="center"/>
              <w:rPr>
                <w:b/>
              </w:rPr>
            </w:pPr>
            <w:r>
              <w:rPr>
                <w:b/>
              </w:rPr>
              <w:t>Nature of  component</w:t>
            </w:r>
          </w:p>
        </w:tc>
      </w:tr>
      <w:tr w:rsidR="005E24E7" w14:paraId="0662A106" w14:textId="794B85AA" w:rsidTr="005E24E7">
        <w:trPr>
          <w:trHeight w:val="311"/>
          <w:jc w:val="center"/>
        </w:trPr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5294AF" w14:textId="049A5EA5" w:rsidR="005E24E7" w:rsidRDefault="005E24E7" w:rsidP="005E24E7">
            <w:pPr>
              <w:jc w:val="center"/>
            </w:pPr>
            <w:r>
              <w:t>Other Evaluation Components</w:t>
            </w:r>
          </w:p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1EC5CE" w14:textId="1AA411D4" w:rsidR="005E24E7" w:rsidRDefault="005E24E7" w:rsidP="005E24E7">
            <w:pPr>
              <w:jc w:val="center"/>
            </w:pPr>
            <w:r>
              <w:t>NA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974D93" w14:textId="4D178708" w:rsidR="005E24E7" w:rsidRDefault="005E24E7" w:rsidP="005E24E7">
            <w:pPr>
              <w:jc w:val="center"/>
            </w:pPr>
            <w:r>
              <w:t>30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87BCCC" w14:textId="14F925B2" w:rsidR="005E24E7" w:rsidRDefault="005E24E7" w:rsidP="005E24E7">
            <w:pPr>
              <w:jc w:val="center"/>
            </w:pPr>
            <w:r>
              <w:t>To be announced in the class</w:t>
            </w:r>
          </w:p>
        </w:tc>
        <w:tc>
          <w:tcPr>
            <w:tcW w:w="2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3C03E" w14:textId="5112E30C" w:rsidR="005E24E7" w:rsidRDefault="005E24E7" w:rsidP="005E24E7">
            <w:pPr>
              <w:jc w:val="center"/>
            </w:pPr>
            <w:r>
              <w:t>Open Book</w:t>
            </w:r>
          </w:p>
        </w:tc>
      </w:tr>
      <w:tr w:rsidR="005E24E7" w14:paraId="0243F5B6" w14:textId="65030388" w:rsidTr="005E24E7">
        <w:trPr>
          <w:trHeight w:val="311"/>
          <w:jc w:val="center"/>
        </w:trPr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39C8B5" w14:textId="3527D1D1" w:rsidR="005E24E7" w:rsidRDefault="005E24E7">
            <w:pPr>
              <w:jc w:val="center"/>
            </w:pPr>
            <w:r>
              <w:t>Mid-semester Test</w:t>
            </w:r>
          </w:p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D5AE41" w14:textId="0102F185" w:rsidR="005E24E7" w:rsidRDefault="005E24E7">
            <w:pPr>
              <w:jc w:val="center"/>
            </w:pPr>
            <w:r>
              <w:t>90 minutes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8AE009" w14:textId="7963B425" w:rsidR="005E24E7" w:rsidRDefault="005E24E7">
            <w:pPr>
              <w:jc w:val="center"/>
            </w:pPr>
            <w:r>
              <w:t>30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C18CD1" w14:textId="1090B1B4" w:rsidR="005E24E7" w:rsidRDefault="000F4CB1">
            <w:pPr>
              <w:jc w:val="center"/>
            </w:pPr>
            <w:r>
              <w:t>06/03 11.00 - 12.30PM</w:t>
            </w:r>
          </w:p>
        </w:tc>
        <w:tc>
          <w:tcPr>
            <w:tcW w:w="2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B5FA8" w14:textId="125660A0" w:rsidR="005E24E7" w:rsidRDefault="005E24E7">
            <w:pPr>
              <w:jc w:val="center"/>
            </w:pPr>
            <w:r>
              <w:t>Open Book</w:t>
            </w:r>
          </w:p>
        </w:tc>
      </w:tr>
      <w:tr w:rsidR="005E24E7" w14:paraId="7EEA388B" w14:textId="2C819569" w:rsidTr="005E24E7">
        <w:trPr>
          <w:trHeight w:val="311"/>
          <w:jc w:val="center"/>
        </w:trPr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F5AD97" w14:textId="77777777" w:rsidR="005E24E7" w:rsidRDefault="005E24E7">
            <w:pPr>
              <w:jc w:val="center"/>
            </w:pPr>
            <w:r>
              <w:t>Comprehensive Examination</w:t>
            </w:r>
          </w:p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113FEB" w14:textId="7CA420D2" w:rsidR="005E24E7" w:rsidRDefault="005E24E7" w:rsidP="005E24E7">
            <w:pPr>
              <w:jc w:val="center"/>
            </w:pPr>
            <w:r>
              <w:t xml:space="preserve">120 minutes 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DC77A" w14:textId="3F8C1FC2" w:rsidR="005E24E7" w:rsidRDefault="005E24E7">
            <w:pPr>
              <w:jc w:val="center"/>
            </w:pPr>
            <w:r>
              <w:t>40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6A7A7F" w14:textId="1A6412EE" w:rsidR="005E24E7" w:rsidRDefault="000F4CB1">
            <w:pPr>
              <w:jc w:val="center"/>
              <w:rPr>
                <w:sz w:val="18"/>
                <w:szCs w:val="18"/>
              </w:rPr>
            </w:pPr>
            <w:r>
              <w:t>17/05 AN</w:t>
            </w:r>
          </w:p>
        </w:tc>
        <w:tc>
          <w:tcPr>
            <w:tcW w:w="2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DADC5" w14:textId="16C5941F" w:rsidR="005E24E7" w:rsidRDefault="005E24E7">
            <w:pPr>
              <w:jc w:val="center"/>
            </w:pPr>
            <w:r>
              <w:t>Open Book</w:t>
            </w:r>
          </w:p>
        </w:tc>
      </w:tr>
    </w:tbl>
    <w:p w14:paraId="7A88279A" w14:textId="77777777" w:rsidR="0021413F" w:rsidRDefault="0021413F">
      <w:pPr>
        <w:jc w:val="both"/>
      </w:pPr>
    </w:p>
    <w:p w14:paraId="54642991" w14:textId="77777777" w:rsidR="0021413F" w:rsidRDefault="00176098" w:rsidP="00876B08">
      <w:pPr>
        <w:spacing w:after="120" w:line="360" w:lineRule="auto"/>
        <w:jc w:val="both"/>
      </w:pPr>
      <w:r>
        <w:rPr>
          <w:b/>
        </w:rPr>
        <w:lastRenderedPageBreak/>
        <w:t>Chamber Consultation Hour:</w:t>
      </w:r>
      <w:r>
        <w:t xml:space="preserve"> The slot will be decided during the first class.</w:t>
      </w:r>
    </w:p>
    <w:p w14:paraId="674EEF11" w14:textId="77777777" w:rsidR="0021413F" w:rsidRDefault="00176098" w:rsidP="00876B08">
      <w:pPr>
        <w:spacing w:after="120" w:line="360" w:lineRule="auto"/>
        <w:jc w:val="both"/>
      </w:pPr>
      <w:r>
        <w:rPr>
          <w:b/>
        </w:rPr>
        <w:t>Notices:</w:t>
      </w:r>
      <w:r>
        <w:t xml:space="preserve"> Notices concerning the course will be displayed on the CMS.</w:t>
      </w:r>
    </w:p>
    <w:p w14:paraId="71AE2CA7" w14:textId="77777777" w:rsidR="0021413F" w:rsidRDefault="00176098" w:rsidP="00876B08">
      <w:pPr>
        <w:spacing w:after="120" w:line="360" w:lineRule="auto"/>
        <w:jc w:val="both"/>
      </w:pPr>
      <w:r>
        <w:rPr>
          <w:b/>
        </w:rPr>
        <w:t xml:space="preserve">Make-up Policy: </w:t>
      </w:r>
      <w:r>
        <w:t>Make-up will be given only in genuine cases (subject to verification).</w:t>
      </w:r>
    </w:p>
    <w:p w14:paraId="4A554538" w14:textId="77777777" w:rsidR="000F4CB1" w:rsidRDefault="000F4CB1" w:rsidP="000F4CB1">
      <w:pPr>
        <w:ind w:left="180" w:right="-540"/>
        <w:jc w:val="both"/>
      </w:pPr>
      <w:r>
        <w:rPr>
          <w:b/>
        </w:rPr>
        <w:t>Academic Honesty and Integrity Policy</w:t>
      </w:r>
      <w:r>
        <w:t xml:space="preserve">: </w:t>
      </w:r>
    </w:p>
    <w:p w14:paraId="444D4631" w14:textId="77777777" w:rsidR="000F4CB1" w:rsidRDefault="000F4CB1" w:rsidP="000F4CB1">
      <w:pPr>
        <w:ind w:left="180"/>
        <w:jc w:val="both"/>
      </w:pPr>
      <w:r>
        <w:t>Academic honesty and integrity are to be maintained by all the students throughout the semester and no type of academic dishonesty is acceptable.</w:t>
      </w:r>
    </w:p>
    <w:p w14:paraId="681B2BB1" w14:textId="14B79689" w:rsidR="0021413F" w:rsidRDefault="0021413F" w:rsidP="005E24E7">
      <w:bookmarkStart w:id="1" w:name="_GoBack"/>
      <w:bookmarkEnd w:id="1"/>
    </w:p>
    <w:p w14:paraId="75681C5C" w14:textId="77777777" w:rsidR="0021413F" w:rsidRDefault="00176098">
      <w:pPr>
        <w:jc w:val="right"/>
        <w:rPr>
          <w:b/>
        </w:rPr>
      </w:pPr>
      <w:r>
        <w:rPr>
          <w:b/>
        </w:rPr>
        <w:t xml:space="preserve">    </w:t>
      </w:r>
    </w:p>
    <w:p w14:paraId="3614E750" w14:textId="77777777" w:rsidR="0021413F" w:rsidRDefault="00176098" w:rsidP="005E24E7">
      <w:pPr>
        <w:ind w:left="6480" w:firstLine="720"/>
        <w:jc w:val="right"/>
        <w:rPr>
          <w:b/>
        </w:rPr>
      </w:pPr>
      <w:r>
        <w:rPr>
          <w:b/>
        </w:rPr>
        <w:t xml:space="preserve">Santosh </w:t>
      </w:r>
      <w:proofErr w:type="spellStart"/>
      <w:r>
        <w:rPr>
          <w:b/>
        </w:rPr>
        <w:t>Mahapatra</w:t>
      </w:r>
      <w:proofErr w:type="spellEnd"/>
    </w:p>
    <w:p w14:paraId="5AFAC57F" w14:textId="77777777" w:rsidR="0021413F" w:rsidRDefault="00176098">
      <w:pPr>
        <w:jc w:val="right"/>
        <w:rPr>
          <w:b/>
        </w:rPr>
      </w:pPr>
      <w:r>
        <w:rPr>
          <w:b/>
        </w:rPr>
        <w:t xml:space="preserve"> INSTRUCTOR-IN-CHARGE</w:t>
      </w:r>
    </w:p>
    <w:sectPr w:rsidR="0021413F">
      <w:headerReference w:type="default" r:id="rId8"/>
      <w:footerReference w:type="default" r:id="rId9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7E541A" w14:textId="77777777" w:rsidR="00170D69" w:rsidRDefault="00170D69">
      <w:r>
        <w:separator/>
      </w:r>
    </w:p>
  </w:endnote>
  <w:endnote w:type="continuationSeparator" w:id="0">
    <w:p w14:paraId="4A632DC6" w14:textId="77777777" w:rsidR="00170D69" w:rsidRDefault="00170D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C35867" w14:textId="77777777" w:rsidR="0021413F" w:rsidRDefault="0017609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noProof/>
        <w:color w:val="000000"/>
        <w:lang w:val="en-IN"/>
      </w:rPr>
      <w:drawing>
        <wp:inline distT="0" distB="0" distL="114300" distR="114300" wp14:anchorId="2B7FB70D" wp14:editId="5D9E2BFD">
          <wp:extent cx="1647825" cy="609600"/>
          <wp:effectExtent l="0" t="0" r="0" b="0"/>
          <wp:docPr id="2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47825" cy="6096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248862" w14:textId="77777777" w:rsidR="00170D69" w:rsidRDefault="00170D69">
      <w:r>
        <w:separator/>
      </w:r>
    </w:p>
  </w:footnote>
  <w:footnote w:type="continuationSeparator" w:id="0">
    <w:p w14:paraId="67BFE4F1" w14:textId="77777777" w:rsidR="00170D69" w:rsidRDefault="00170D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27CDF7" w14:textId="77777777" w:rsidR="0021413F" w:rsidRDefault="0021413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25135E"/>
    <w:multiLevelType w:val="multilevel"/>
    <w:tmpl w:val="55DC4C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F67883"/>
    <w:multiLevelType w:val="multilevel"/>
    <w:tmpl w:val="12F8192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zSztLQwM7M0NzNQ0lEKTi0uzszPAykwrAUAi4ehKSwAAAA="/>
  </w:docVars>
  <w:rsids>
    <w:rsidRoot w:val="0021413F"/>
    <w:rsid w:val="000F4CB1"/>
    <w:rsid w:val="00170D69"/>
    <w:rsid w:val="00176098"/>
    <w:rsid w:val="0021413F"/>
    <w:rsid w:val="005E24E7"/>
    <w:rsid w:val="0064589D"/>
    <w:rsid w:val="00876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7D52C"/>
  <w15:docId w15:val="{710E9CE1-636D-43E5-AF84-A50EF22BA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outlineLvl w:val="1"/>
    </w:pPr>
    <w:rPr>
      <w:i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563</Words>
  <Characters>3211</Characters>
  <Application>Microsoft Office Word</Application>
  <DocSecurity>0</DocSecurity>
  <Lines>26</Lines>
  <Paragraphs>7</Paragraphs>
  <ScaleCrop>false</ScaleCrop>
  <Company/>
  <LinksUpToDate>false</LinksUpToDate>
  <CharactersWithSpaces>3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4</cp:revision>
  <dcterms:created xsi:type="dcterms:W3CDTF">2021-01-09T13:14:00Z</dcterms:created>
  <dcterms:modified xsi:type="dcterms:W3CDTF">2021-01-15T10:49:00Z</dcterms:modified>
</cp:coreProperties>
</file>